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b138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42Z</dcterms:created>
  <dcterms:modified xsi:type="dcterms:W3CDTF">2020-11-12T15:47:42Z</dcterms:modified>
</cp:coreProperties>
</file>